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0F2CE20F" w:rsidR="00622C6C" w:rsidRPr="003E57FB" w:rsidRDefault="003E57FB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48"/>
                <w:szCs w:val="48"/>
              </w:rPr>
            </w:pPr>
            <w:r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 xml:space="preserve">CERTIFICATE IN </w:t>
            </w:r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{c</w:t>
            </w:r>
            <w:r w:rsidR="007526A0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ertificatetitle</w:t>
            </w:r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}</w:t>
            </w:r>
          </w:p>
          <w:p w14:paraId="7AAF27ED" w14:textId="7681A7F4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  </w:t>
            </w:r>
            <w:r w:rsidR="004979C6">
              <w:rPr>
                <w:sz w:val="28"/>
                <w:szCs w:val="28"/>
                <w:u w:val="single"/>
              </w:rPr>
              <w:t xml:space="preserve"> </w:t>
            </w:r>
            <w:r w:rsidR="003E57FB" w:rsidRPr="003E57FB">
              <w:rPr>
                <w:sz w:val="28"/>
                <w:szCs w:val="28"/>
                <w:u w:val="single"/>
              </w:rPr>
              <w:t>{certificatetitle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name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6EAD734A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Ameresekera</w:t>
            </w:r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471837F9" w:rsidR="00622C6C" w:rsidRPr="003E57FB" w:rsidRDefault="003E57FB" w:rsidP="003E57FB">
            <w:pPr>
              <w:pStyle w:val="TableParagraph"/>
              <w:spacing w:before="224"/>
              <w:jc w:val="center"/>
              <w:rPr>
                <w:rFonts w:ascii="Lucida Sans Unicode"/>
              </w:rPr>
            </w:pPr>
            <w:r w:rsidRPr="003E57FB">
              <w:rPr>
                <w:rFonts w:ascii="Lucida Sans Unicode"/>
                <w:color w:val="FFFFFF"/>
                <w:w w:val="95"/>
              </w:rPr>
              <w:t>CERTIFICATE IN {certificatetitle}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77777777" w:rsidR="00622C6C" w:rsidRDefault="007526A0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  <w:position w:val="-13"/>
              </w:rPr>
              <w:drawing>
                <wp:inline distT="0" distB="0" distL="0" distR="0" wp14:anchorId="4A052EE1" wp14:editId="43E45B82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rFonts w:ascii="Times New Roman"/>
                <w:spacing w:val="-24"/>
                <w:sz w:val="20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TVEC</w:t>
            </w:r>
            <w:r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Reg</w:t>
            </w:r>
            <w:r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No.</w:t>
            </w:r>
            <w:r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77777777" w:rsidR="00622C6C" w:rsidRDefault="007526A0">
      <w:pPr>
        <w:pStyle w:val="Heading3"/>
        <w:spacing w:before="40"/>
        <w:ind w:right="705"/>
        <w:jc w:val="right"/>
      </w:pPr>
      <w:r>
        <w:rPr>
          <w:noProof/>
        </w:rPr>
        <w:drawing>
          <wp:anchor distT="0" distB="0" distL="0" distR="0" simplePos="0" relativeHeight="487484928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77777777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1" w:name="Page_2"/>
      <w:bookmarkEnd w:id="1"/>
      <w:r>
        <w:rPr>
          <w:rFonts w:ascii="Arial"/>
          <w:b/>
          <w:sz w:val="48"/>
        </w:rPr>
        <w:lastRenderedPageBreak/>
        <w:t>Transcript</w:t>
      </w:r>
    </w:p>
    <w:p w14:paraId="013E9E64" w14:textId="6D19F4E9" w:rsidR="00622C6C" w:rsidRDefault="00F44C88">
      <w:pPr>
        <w:pStyle w:val="Heading1"/>
        <w:spacing w:before="172"/>
        <w:ind w:left="22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0CB846E" wp14:editId="56B4667E">
                <wp:simplePos x="0" y="0"/>
                <wp:positionH relativeFrom="column">
                  <wp:posOffset>2457450</wp:posOffset>
                </wp:positionH>
                <wp:positionV relativeFrom="paragraph">
                  <wp:posOffset>250190</wp:posOffset>
                </wp:positionV>
                <wp:extent cx="5962650" cy="2667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DFD15" w14:textId="24CCF7C4" w:rsidR="00F44C88" w:rsidRPr="00F44C88" w:rsidRDefault="00F44C88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44C8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{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B846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93.5pt;margin-top:19.7pt;width:469.5pt;height:21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" filled="f" stroked="f">
                <v:textbox>
                  <w:txbxContent>
                    <w:p w14:paraId="0F0DFD15" w14:textId="24CCF7C4" w:rsidR="00F44C88" w:rsidRPr="00F44C88" w:rsidRDefault="00F44C88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44C88">
                        <w:rPr>
                          <w:b/>
                          <w:bCs/>
                          <w:sz w:val="20"/>
                          <w:szCs w:val="20"/>
                        </w:rPr>
                        <w:t>{name}</w:t>
                      </w:r>
                    </w:p>
                  </w:txbxContent>
                </v:textbox>
              </v:shape>
            </w:pict>
          </mc:Fallback>
        </mc:AlternateContent>
      </w:r>
      <w:r w:rsidR="00CD6A52">
        <w:t>Program</w:t>
      </w:r>
      <w:r w:rsidR="00CD6A52">
        <w:rPr>
          <w:spacing w:val="-2"/>
        </w:rPr>
        <w:t>:</w:t>
      </w:r>
      <w:r w:rsidR="00CD6A52">
        <w:rPr>
          <w:spacing w:val="57"/>
        </w:rPr>
        <w:t xml:space="preserve"> {</w:t>
      </w:r>
      <w:r w:rsidRPr="00CD6A52">
        <w:rPr>
          <w:sz w:val="20"/>
          <w:szCs w:val="20"/>
        </w:rPr>
        <w:t>c</w:t>
      </w:r>
      <w:r w:rsidR="007526A0" w:rsidRPr="00CD6A52">
        <w:rPr>
          <w:sz w:val="20"/>
          <w:szCs w:val="20"/>
        </w:rPr>
        <w:t>ertificate</w:t>
      </w:r>
      <w:r w:rsidRPr="00CD6A52">
        <w:rPr>
          <w:sz w:val="20"/>
          <w:szCs w:val="20"/>
        </w:rPr>
        <w:t>t</w:t>
      </w:r>
      <w:r w:rsidR="007526A0" w:rsidRPr="00CD6A52">
        <w:rPr>
          <w:sz w:val="20"/>
          <w:szCs w:val="20"/>
        </w:rPr>
        <w:t>itle</w:t>
      </w:r>
      <w:r>
        <w:t>}</w:t>
      </w:r>
    </w:p>
    <w:p w14:paraId="5A4F0F0F" w14:textId="0EF84C85" w:rsidR="00622C6C" w:rsidRDefault="004C1682">
      <w:pPr>
        <w:spacing w:before="67" w:line="321" w:lineRule="auto"/>
        <w:ind w:left="2240" w:right="1373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89024" behindDoc="0" locked="0" layoutInCell="1" allowOverlap="1" wp14:anchorId="7C2E1DF0" wp14:editId="52B3B05E">
                <wp:simplePos x="0" y="0"/>
                <wp:positionH relativeFrom="column">
                  <wp:posOffset>2207466</wp:posOffset>
                </wp:positionH>
                <wp:positionV relativeFrom="paragraph">
                  <wp:posOffset>205105</wp:posOffset>
                </wp:positionV>
                <wp:extent cx="1990725" cy="248211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24821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53DE1" w14:textId="36066709" w:rsidR="004C1682" w:rsidRPr="004C1682" w:rsidRDefault="004C168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id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1DF0" id="Text Box 7" o:spid="_x0000_s1027" type="#_x0000_t202" style="position:absolute;left:0;text-align:left;margin-left:173.8pt;margin-top:16.15pt;width:156.75pt;height:19.55pt;z-index:48748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" filled="f" stroked="f">
                <v:textbox>
                  <w:txbxContent>
                    <w:p w14:paraId="1B153DE1" w14:textId="36066709" w:rsidR="004C1682" w:rsidRPr="004C1682" w:rsidRDefault="004C1682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id}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pict w14:anchorId="511C6E22">
          <v:shape id="_x0000_s1033" type="#_x0000_t202" style="position:absolute;left:0;text-align:left;margin-left:191pt;margin-top:17.7pt;width:30.6pt;height:15.8pt;z-index:-15830016;mso-position-horizontal-relative:page;mso-position-vertical-relative:text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Name:</w:t>
      </w:r>
      <w:r w:rsidR="007526A0">
        <w:rPr>
          <w:rFonts w:ascii="Arial"/>
          <w:b/>
          <w:spacing w:val="-60"/>
        </w:rPr>
        <w:t xml:space="preserve"> </w:t>
      </w:r>
      <w:r w:rsidR="00F44C88">
        <w:rPr>
          <w:rFonts w:ascii="Arial"/>
          <w:b/>
          <w:spacing w:val="-60"/>
        </w:rPr>
        <w:t xml:space="preserve">    </w: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ID:</w:t>
      </w:r>
      <w:r w:rsidR="00F44C88">
        <w:rPr>
          <w:rFonts w:ascii="Arial"/>
          <w:b/>
        </w:rPr>
        <w:t xml:space="preserve">                                           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4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c_content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28" style="position:absolute;left:0;text-align:left;margin-left:64.2pt;margin-top:4.6pt;width:229.8pt;height:359.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" filled="f" stroked="f">
                <v:textbox style="mso-next-textbox:#_x0000_s1029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c_content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77777777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4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29" style="position:absolute;margin-left:52.45pt;margin-top:5.15pt;width:229.8pt;height:359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" filled="f" stroked="f">
                <v:textbox style="mso-next-textbox:#_x0000_s1030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77777777" w:rsidR="00622C6C" w:rsidRDefault="00622C6C">
      <w:pPr>
        <w:pStyle w:val="BodyText"/>
        <w:rPr>
          <w:sz w:val="22"/>
        </w:rPr>
      </w:pPr>
    </w:p>
    <w:p w14:paraId="27622887" w14:textId="77777777" w:rsidR="00622C6C" w:rsidRDefault="00622C6C">
      <w:pPr>
        <w:pStyle w:val="BodyText"/>
        <w:rPr>
          <w:sz w:val="22"/>
        </w:rPr>
      </w:pPr>
    </w:p>
    <w:p w14:paraId="7BB98D12" w14:textId="77777777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7777777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77777777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0D212F3A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B7BEB32" wp14:editId="113975C1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4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30" style="position:absolute;margin-left:41.4pt;margin-top:3.95pt;width:229.8pt;height:359.4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4F328715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77777777" w:rsidR="00F4159F" w:rsidRDefault="00F4159F">
      <w:pPr>
        <w:pStyle w:val="BodyText"/>
        <w:spacing w:before="1"/>
        <w:ind w:left="1303"/>
      </w:pPr>
    </w:p>
    <w:p w14:paraId="29777A2D" w14:textId="77777777" w:rsidR="00F4159F" w:rsidRDefault="00F4159F">
      <w:pPr>
        <w:pStyle w:val="BodyText"/>
        <w:spacing w:before="1"/>
        <w:ind w:left="1303"/>
      </w:pPr>
    </w:p>
    <w:p w14:paraId="6796E072" w14:textId="77777777" w:rsidR="00F4159F" w:rsidRDefault="00F4159F">
      <w:pPr>
        <w:pStyle w:val="BodyText"/>
        <w:spacing w:before="1"/>
        <w:ind w:left="1303"/>
      </w:pPr>
    </w:p>
    <w:p w14:paraId="222D55ED" w14:textId="77777777" w:rsidR="00F4159F" w:rsidRDefault="00F4159F">
      <w:pPr>
        <w:pStyle w:val="BodyText"/>
        <w:spacing w:before="1"/>
        <w:ind w:left="1303"/>
      </w:pPr>
    </w:p>
    <w:p w14:paraId="404616C7" w14:textId="77777777" w:rsidR="00F4159F" w:rsidRDefault="00F4159F">
      <w:pPr>
        <w:pStyle w:val="BodyText"/>
        <w:spacing w:before="1"/>
        <w:ind w:left="1303"/>
      </w:pPr>
    </w:p>
    <w:p w14:paraId="5BE4942D" w14:textId="77777777" w:rsidR="00F4159F" w:rsidRDefault="00F4159F">
      <w:pPr>
        <w:pStyle w:val="BodyText"/>
        <w:spacing w:before="1"/>
        <w:ind w:left="1303"/>
      </w:pPr>
    </w:p>
    <w:p w14:paraId="6B1571EA" w14:textId="77777777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77777777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77777777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7777777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77777777" w:rsidR="00F4159F" w:rsidRDefault="00F4159F">
      <w:pPr>
        <w:pStyle w:val="BodyText"/>
        <w:spacing w:before="1"/>
        <w:ind w:left="1303"/>
      </w:pPr>
    </w:p>
    <w:p w14:paraId="421C7931" w14:textId="77777777" w:rsidR="00F4159F" w:rsidRDefault="00F4159F">
      <w:pPr>
        <w:pStyle w:val="BodyText"/>
        <w:spacing w:before="1"/>
        <w:ind w:left="1303"/>
      </w:pPr>
    </w:p>
    <w:p w14:paraId="59622FA1" w14:textId="77777777" w:rsidR="00F4159F" w:rsidRDefault="00F4159F">
      <w:pPr>
        <w:pStyle w:val="BodyText"/>
        <w:spacing w:before="1"/>
        <w:ind w:left="1303"/>
      </w:pPr>
    </w:p>
    <w:p w14:paraId="26CA23BC" w14:textId="77777777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77777777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7777777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77777777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77777777" w:rsidR="00F4159F" w:rsidRDefault="00F4159F">
      <w:pPr>
        <w:pStyle w:val="BodyText"/>
        <w:spacing w:before="1"/>
        <w:ind w:left="1303"/>
      </w:pPr>
    </w:p>
    <w:p w14:paraId="2C7DACB1" w14:textId="77777777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2C1A7458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s</w:t>
      </w:r>
      <w:r w:rsidR="007526A0">
        <w:rPr>
          <w:spacing w:val="60"/>
        </w:rPr>
        <w:t xml:space="preserve"> </w:t>
      </w:r>
      <w:r w:rsidR="007526A0">
        <w:t>:</w:t>
      </w:r>
      <w:r w:rsidR="004C1682" w:rsidRPr="004C1682">
        <w:t xml:space="preserve"> {certificatetitle}</w:t>
      </w:r>
    </w:p>
    <w:p w14:paraId="25336468" w14:textId="15A3CC92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r>
        <w:t>(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  <w:r w:rsidR="004C1682" w:rsidRPr="004C1682">
        <w:t xml:space="preserve"> </w:t>
      </w:r>
      <w:r w:rsidR="004C1682">
        <w:t>{duration}</w:t>
      </w:r>
    </w:p>
    <w:p w14:paraId="3F9FB5C2" w14:textId="6AE2A350" w:rsidR="00622C6C" w:rsidRDefault="007526A0">
      <w:pPr>
        <w:pStyle w:val="Heading2"/>
        <w:ind w:left="2320"/>
      </w:pPr>
      <w:r>
        <w:t>Final Grade :</w:t>
      </w:r>
      <w:r w:rsidR="004C1682" w:rsidRPr="004C1682">
        <w:t xml:space="preserve"> </w:t>
      </w:r>
      <w:r w:rsidR="004C1682">
        <w:t>{grade}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77777777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7777777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77777777" w:rsidR="00622C6C" w:rsidRDefault="00622C6C">
      <w:pPr>
        <w:pStyle w:val="BodyText"/>
        <w:spacing w:before="1"/>
      </w:pPr>
    </w:p>
    <w:p w14:paraId="37857D5D" w14:textId="77777777" w:rsidR="00622C6C" w:rsidRDefault="007526A0">
      <w:pPr>
        <w:pStyle w:val="Heading3"/>
        <w:ind w:left="1480"/>
      </w:pPr>
      <w:r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rAUA8TvIoCwAAAA="/>
  </w:docVars>
  <w:rsids>
    <w:rsidRoot w:val="00622C6C"/>
    <w:rsid w:val="001D0EA9"/>
    <w:rsid w:val="001F410C"/>
    <w:rsid w:val="00227201"/>
    <w:rsid w:val="00257B8D"/>
    <w:rsid w:val="003E57FB"/>
    <w:rsid w:val="004979C6"/>
    <w:rsid w:val="004C1682"/>
    <w:rsid w:val="0052036D"/>
    <w:rsid w:val="00622C6C"/>
    <w:rsid w:val="007526A0"/>
    <w:rsid w:val="0078385E"/>
    <w:rsid w:val="008E24BD"/>
    <w:rsid w:val="00A95AF6"/>
    <w:rsid w:val="00C4339B"/>
    <w:rsid w:val="00CD6A52"/>
    <w:rsid w:val="00D60BA0"/>
    <w:rsid w:val="00D670A6"/>
    <w:rsid w:val="00E3397E"/>
    <w:rsid w:val="00F4159F"/>
    <w:rsid w:val="00F44C88"/>
    <w:rsid w:val="00F535B0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B8D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Saparamadu M.D.T it20022488</cp:lastModifiedBy>
  <cp:revision>15</cp:revision>
  <dcterms:created xsi:type="dcterms:W3CDTF">2022-06-27T04:41:00Z</dcterms:created>
  <dcterms:modified xsi:type="dcterms:W3CDTF">2022-07-1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